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DB4967" w14:textId="3D79B5A4" w:rsidR="00850906" w:rsidRPr="00FE302D" w:rsidRDefault="00850906" w:rsidP="00850906">
      <w:pPr>
        <w:rPr>
          <w:rFonts w:ascii="Arial" w:hAnsi="Arial" w:cs="Arial"/>
          <w:b/>
          <w:sz w:val="20"/>
          <w:szCs w:val="20"/>
          <w:u w:val="single"/>
        </w:rPr>
      </w:pPr>
      <w:r w:rsidRPr="00FE302D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14:paraId="013A365D" w14:textId="769C3D17" w:rsidR="003565A0" w:rsidRPr="00FE302D" w:rsidRDefault="003565A0" w:rsidP="00850906">
      <w:pPr>
        <w:rPr>
          <w:rFonts w:ascii="Arial" w:hAnsi="Arial" w:cs="Arial"/>
          <w:b/>
          <w:sz w:val="20"/>
          <w:szCs w:val="20"/>
          <w:u w:val="single"/>
        </w:rPr>
      </w:pPr>
      <w:r w:rsidRPr="00FE302D">
        <w:rPr>
          <w:rFonts w:ascii="Arial" w:hAnsi="Arial" w:cs="Arial"/>
          <w:color w:val="222222"/>
          <w:sz w:val="20"/>
          <w:szCs w:val="20"/>
          <w:shd w:val="clear" w:color="auto" w:fill="FFFFFF"/>
        </w:rPr>
        <w:t> I hereby recommend ACCEPTANCE of the paper for publication. The manuscript needs to undergo stylistic editing to check i</w:t>
      </w:r>
      <w:r w:rsidRPr="00FE302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s overall face validity. </w:t>
      </w:r>
    </w:p>
    <w:p w14:paraId="3B9BB0F6" w14:textId="1A54ACE6" w:rsidR="00850906" w:rsidRPr="00FE302D" w:rsidRDefault="00850906" w:rsidP="00850906">
      <w:pPr>
        <w:rPr>
          <w:rFonts w:ascii="Arial" w:hAnsi="Arial" w:cs="Arial"/>
          <w:sz w:val="20"/>
          <w:szCs w:val="20"/>
        </w:rPr>
      </w:pPr>
      <w:r w:rsidRPr="00FE302D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</w:p>
    <w:p w14:paraId="5EE09E37" w14:textId="585D6B24" w:rsidR="00850906" w:rsidRPr="00FE302D" w:rsidRDefault="00850906" w:rsidP="00850906">
      <w:pPr>
        <w:rPr>
          <w:rFonts w:ascii="Arial" w:hAnsi="Arial" w:cs="Arial"/>
          <w:b/>
          <w:sz w:val="20"/>
          <w:szCs w:val="20"/>
          <w:u w:val="single"/>
        </w:rPr>
      </w:pPr>
      <w:r w:rsidRPr="00FE30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12E43AB1" w14:textId="58AC6061" w:rsidR="00FE302D" w:rsidRPr="00FE302D" w:rsidRDefault="00FE302D" w:rsidP="00850906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>Prof.</w:t>
      </w:r>
      <w:proofErr w:type="spellEnd"/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> </w:t>
      </w:r>
      <w:r w:rsidRPr="00FE302D">
        <w:rPr>
          <w:rFonts w:ascii="Arial" w:eastAsia="Times New Roman" w:hAnsi="Arial" w:cs="Arial"/>
          <w:color w:val="222222"/>
          <w:sz w:val="20"/>
          <w:szCs w:val="20"/>
        </w:rPr>
        <w:t> </w:t>
      </w:r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 xml:space="preserve">Dennis </w:t>
      </w:r>
      <w:proofErr w:type="spellStart"/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>Gamad</w:t>
      </w:r>
      <w:proofErr w:type="spellEnd"/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 xml:space="preserve"> </w:t>
      </w:r>
      <w:proofErr w:type="spellStart"/>
      <w:r w:rsidRPr="00FE302D">
        <w:rPr>
          <w:rFonts w:ascii="Arial" w:eastAsia="Times New Roman" w:hAnsi="Arial" w:cs="Arial"/>
          <w:bCs/>
          <w:color w:val="222222"/>
          <w:sz w:val="20"/>
          <w:szCs w:val="20"/>
        </w:rPr>
        <w:t>Caballes</w:t>
      </w:r>
      <w:proofErr w:type="spellEnd"/>
      <w:r w:rsidRPr="00FE302D">
        <w:rPr>
          <w:rFonts w:ascii="Arial" w:hAnsi="Arial" w:cs="Arial"/>
          <w:color w:val="222222"/>
          <w:sz w:val="20"/>
          <w:szCs w:val="20"/>
        </w:rPr>
        <w:t xml:space="preserve">, </w:t>
      </w:r>
      <w:r w:rsidRPr="00FE302D">
        <w:rPr>
          <w:rFonts w:ascii="Arial" w:eastAsia="Times New Roman" w:hAnsi="Arial" w:cs="Arial"/>
          <w:color w:val="222222"/>
          <w:sz w:val="20"/>
          <w:szCs w:val="20"/>
        </w:rPr>
        <w:t xml:space="preserve">De La Salle-College Of Saint </w:t>
      </w:r>
      <w:proofErr w:type="spellStart"/>
      <w:r w:rsidRPr="00FE302D">
        <w:rPr>
          <w:rFonts w:ascii="Arial" w:eastAsia="Times New Roman" w:hAnsi="Arial" w:cs="Arial"/>
          <w:color w:val="222222"/>
          <w:sz w:val="20"/>
          <w:szCs w:val="20"/>
        </w:rPr>
        <w:t>Benilde</w:t>
      </w:r>
      <w:proofErr w:type="spellEnd"/>
      <w:r w:rsidRPr="00FE302D">
        <w:rPr>
          <w:rFonts w:ascii="Arial" w:eastAsia="Times New Roman" w:hAnsi="Arial" w:cs="Arial"/>
          <w:color w:val="222222"/>
          <w:sz w:val="20"/>
          <w:szCs w:val="20"/>
        </w:rPr>
        <w:t>, Philippines</w:t>
      </w:r>
    </w:p>
    <w:p w14:paraId="5DA5F845" w14:textId="77777777" w:rsidR="00852BF5" w:rsidRPr="00FE302D" w:rsidRDefault="00852BF5">
      <w:pPr>
        <w:rPr>
          <w:rFonts w:ascii="Arial" w:hAnsi="Arial" w:cs="Arial"/>
          <w:sz w:val="20"/>
          <w:szCs w:val="20"/>
        </w:rPr>
      </w:pPr>
    </w:p>
    <w:sectPr w:rsidR="00852BF5" w:rsidRPr="00FE302D" w:rsidSect="008509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bQ0NTIzNjQ3MDBT0lEKTi0uzszPAykwqgUAiAOjOSwAAAA="/>
  </w:docVars>
  <w:rsids>
    <w:rsidRoot w:val="00317EBD"/>
    <w:rsid w:val="000C3340"/>
    <w:rsid w:val="00164C8D"/>
    <w:rsid w:val="0020729C"/>
    <w:rsid w:val="002A7430"/>
    <w:rsid w:val="002A7EA1"/>
    <w:rsid w:val="00317EBD"/>
    <w:rsid w:val="003565A0"/>
    <w:rsid w:val="00471179"/>
    <w:rsid w:val="00475AB6"/>
    <w:rsid w:val="00486165"/>
    <w:rsid w:val="00570A6B"/>
    <w:rsid w:val="00577859"/>
    <w:rsid w:val="00584758"/>
    <w:rsid w:val="00632119"/>
    <w:rsid w:val="0077422B"/>
    <w:rsid w:val="007C6E64"/>
    <w:rsid w:val="007E2001"/>
    <w:rsid w:val="007E7F83"/>
    <w:rsid w:val="00850906"/>
    <w:rsid w:val="00852BF5"/>
    <w:rsid w:val="008A1A45"/>
    <w:rsid w:val="00A972DE"/>
    <w:rsid w:val="00B40B14"/>
    <w:rsid w:val="00B43F15"/>
    <w:rsid w:val="00C115CC"/>
    <w:rsid w:val="00C410E0"/>
    <w:rsid w:val="00C73CC6"/>
    <w:rsid w:val="00D76242"/>
    <w:rsid w:val="00DB0C49"/>
    <w:rsid w:val="00E80949"/>
    <w:rsid w:val="00F35E1D"/>
    <w:rsid w:val="00F50BC5"/>
    <w:rsid w:val="00F877AC"/>
    <w:rsid w:val="00FC2EC7"/>
    <w:rsid w:val="00FD3DCA"/>
    <w:rsid w:val="00FE302D"/>
    <w:rsid w:val="00FF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CDAE"/>
  <w15:chartTrackingRefBased/>
  <w15:docId w15:val="{912846E2-7CE9-46C7-B0D9-65AE6923B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906"/>
    <w:pPr>
      <w:spacing w:after="200" w:line="276" w:lineRule="auto"/>
    </w:pPr>
    <w:rPr>
      <w:kern w:val="0"/>
      <w:sz w:val="22"/>
      <w:szCs w:val="22"/>
      <w:lang w:val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EB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EB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EB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EB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EB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EB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EB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EB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EB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EB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E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EB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EB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EB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E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E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E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E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7E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17E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EBD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17E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7EBD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17E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7EBD"/>
    <w:pPr>
      <w:spacing w:after="160" w:line="278" w:lineRule="auto"/>
      <w:ind w:left="720"/>
      <w:contextualSpacing/>
    </w:pPr>
    <w:rPr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17EB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EB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EB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7EB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 GP 005</dc:creator>
  <cp:keywords/>
  <dc:description/>
  <cp:lastModifiedBy>CPU SDI 1080</cp:lastModifiedBy>
  <cp:revision>5</cp:revision>
  <dcterms:created xsi:type="dcterms:W3CDTF">2025-04-25T05:24:00Z</dcterms:created>
  <dcterms:modified xsi:type="dcterms:W3CDTF">2025-04-25T11:04:00Z</dcterms:modified>
</cp:coreProperties>
</file>